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Jazha  Cabrer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1347712780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